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A93E0" w14:textId="77777777" w:rsidR="00202BDD" w:rsidRDefault="00202BDD">
      <w:pPr>
        <w:pStyle w:val="Heading3"/>
        <w:rPr>
          <w:rFonts w:ascii="Calisto MT" w:hAnsi="Calisto MT"/>
        </w:rPr>
      </w:pPr>
    </w:p>
    <w:p w14:paraId="7367B3DE" w14:textId="77777777" w:rsidR="00D8270B" w:rsidRDefault="00D8270B">
      <w:pPr>
        <w:pStyle w:val="Heading3"/>
        <w:rPr>
          <w:rFonts w:ascii="Calisto MT" w:hAnsi="Calisto MT"/>
          <w:szCs w:val="24"/>
        </w:rPr>
      </w:pPr>
    </w:p>
    <w:p w14:paraId="6C6C2E07" w14:textId="77777777" w:rsidR="00D8270B" w:rsidRDefault="00D8270B">
      <w:pPr>
        <w:pStyle w:val="Heading3"/>
        <w:rPr>
          <w:rFonts w:ascii="Calisto MT" w:hAnsi="Calisto MT"/>
          <w:szCs w:val="24"/>
        </w:rPr>
      </w:pPr>
    </w:p>
    <w:p w14:paraId="0D2EAF6B" w14:textId="77777777" w:rsidR="00D8270B" w:rsidRDefault="00D8270B">
      <w:pPr>
        <w:pStyle w:val="Heading3"/>
        <w:rPr>
          <w:rFonts w:ascii="Calisto MT" w:hAnsi="Calisto MT"/>
          <w:szCs w:val="24"/>
        </w:rPr>
      </w:pPr>
    </w:p>
    <w:p w14:paraId="530C4C80" w14:textId="77777777" w:rsidR="00FC7460" w:rsidRPr="00E02E3C" w:rsidRDefault="00FC7460">
      <w:pPr>
        <w:pStyle w:val="Heading3"/>
        <w:rPr>
          <w:rFonts w:ascii="Calisto MT" w:hAnsi="Calisto MT"/>
          <w:szCs w:val="24"/>
        </w:rPr>
      </w:pPr>
      <w:r w:rsidRPr="00E02E3C">
        <w:rPr>
          <w:rFonts w:ascii="Calisto MT" w:hAnsi="Calisto MT"/>
          <w:szCs w:val="24"/>
        </w:rPr>
        <w:t>AGENDA</w:t>
      </w:r>
    </w:p>
    <w:p w14:paraId="19DF9FEC" w14:textId="77777777" w:rsidR="00FC7460" w:rsidRPr="00E02E3C" w:rsidRDefault="00FC7460">
      <w:pPr>
        <w:jc w:val="center"/>
        <w:rPr>
          <w:rFonts w:ascii="Calisto MT" w:hAnsi="Calisto MT"/>
          <w:b/>
          <w:szCs w:val="24"/>
        </w:rPr>
      </w:pPr>
    </w:p>
    <w:p w14:paraId="3306D6E9" w14:textId="77777777" w:rsidR="00FC7460" w:rsidRPr="00E02E3C" w:rsidRDefault="00FC7460">
      <w:pPr>
        <w:jc w:val="center"/>
        <w:rPr>
          <w:rFonts w:ascii="Calisto MT" w:hAnsi="Calisto MT"/>
          <w:b/>
          <w:szCs w:val="24"/>
        </w:rPr>
      </w:pPr>
      <w:r w:rsidRPr="00E02E3C">
        <w:rPr>
          <w:rFonts w:ascii="Calisto MT" w:hAnsi="Calisto MT"/>
          <w:b/>
          <w:szCs w:val="24"/>
        </w:rPr>
        <w:t>ENVIRONMENTAL ADVISORY COUNCIL</w:t>
      </w:r>
    </w:p>
    <w:p w14:paraId="286F68A3" w14:textId="3CCFEEFB" w:rsidR="00FC7460" w:rsidRDefault="001D57FE">
      <w:pPr>
        <w:jc w:val="center"/>
        <w:rPr>
          <w:rFonts w:ascii="Calisto MT" w:hAnsi="Calisto MT"/>
          <w:b/>
          <w:szCs w:val="24"/>
        </w:rPr>
      </w:pPr>
      <w:r>
        <w:rPr>
          <w:rFonts w:ascii="Calisto MT" w:hAnsi="Calisto MT"/>
          <w:b/>
          <w:szCs w:val="24"/>
        </w:rPr>
        <w:t xml:space="preserve">Monday, </w:t>
      </w:r>
      <w:r w:rsidR="008F45FD">
        <w:rPr>
          <w:rFonts w:ascii="Calisto MT" w:hAnsi="Calisto MT"/>
          <w:b/>
          <w:szCs w:val="24"/>
        </w:rPr>
        <w:t>March</w:t>
      </w:r>
      <w:r w:rsidR="00EF6170">
        <w:rPr>
          <w:rFonts w:ascii="Calisto MT" w:hAnsi="Calisto MT"/>
          <w:b/>
          <w:szCs w:val="24"/>
        </w:rPr>
        <w:t xml:space="preserve"> 14</w:t>
      </w:r>
      <w:r w:rsidR="00C41D04">
        <w:rPr>
          <w:rFonts w:ascii="Calisto MT" w:hAnsi="Calisto MT"/>
          <w:b/>
          <w:szCs w:val="24"/>
        </w:rPr>
        <w:t>, 20</w:t>
      </w:r>
      <w:r w:rsidR="00511BA9">
        <w:rPr>
          <w:rFonts w:ascii="Calisto MT" w:hAnsi="Calisto MT"/>
          <w:b/>
          <w:szCs w:val="24"/>
        </w:rPr>
        <w:t>2</w:t>
      </w:r>
      <w:r w:rsidR="008C6016">
        <w:rPr>
          <w:rFonts w:ascii="Calisto MT" w:hAnsi="Calisto MT"/>
          <w:b/>
          <w:szCs w:val="24"/>
        </w:rPr>
        <w:t>2</w:t>
      </w:r>
      <w:r w:rsidR="00E840A2">
        <w:rPr>
          <w:rFonts w:ascii="Calisto MT" w:hAnsi="Calisto MT"/>
          <w:b/>
          <w:szCs w:val="24"/>
        </w:rPr>
        <w:t xml:space="preserve"> </w:t>
      </w:r>
      <w:r w:rsidR="00F002A1">
        <w:rPr>
          <w:rFonts w:ascii="Calisto MT" w:hAnsi="Calisto MT"/>
          <w:b/>
          <w:szCs w:val="24"/>
        </w:rPr>
        <w:t>@</w:t>
      </w:r>
      <w:r w:rsidR="00CB4A82">
        <w:rPr>
          <w:rFonts w:ascii="Calisto MT" w:hAnsi="Calisto MT"/>
          <w:b/>
          <w:szCs w:val="24"/>
        </w:rPr>
        <w:t xml:space="preserve"> </w:t>
      </w:r>
      <w:r w:rsidR="00FC7460" w:rsidRPr="00E02E3C">
        <w:rPr>
          <w:rFonts w:ascii="Calisto MT" w:hAnsi="Calisto MT"/>
          <w:b/>
          <w:szCs w:val="24"/>
        </w:rPr>
        <w:t>7:</w:t>
      </w:r>
      <w:r w:rsidR="00BE54B4">
        <w:rPr>
          <w:rFonts w:ascii="Calisto MT" w:hAnsi="Calisto MT"/>
          <w:b/>
          <w:szCs w:val="24"/>
        </w:rPr>
        <w:t>00</w:t>
      </w:r>
      <w:r w:rsidR="00FC7460" w:rsidRPr="00E02E3C">
        <w:rPr>
          <w:rFonts w:ascii="Calisto MT" w:hAnsi="Calisto MT"/>
          <w:b/>
          <w:szCs w:val="24"/>
        </w:rPr>
        <w:t xml:space="preserve"> P.M.</w:t>
      </w:r>
    </w:p>
    <w:p w14:paraId="550DED56" w14:textId="77777777" w:rsidR="00E7536D" w:rsidRPr="00E7536D" w:rsidRDefault="006D5EC6">
      <w:pPr>
        <w:jc w:val="center"/>
        <w:rPr>
          <w:rFonts w:ascii="Calisto MT" w:hAnsi="Calisto MT"/>
          <w:b/>
          <w:i/>
          <w:iCs/>
          <w:szCs w:val="24"/>
        </w:rPr>
      </w:pPr>
      <w:r>
        <w:rPr>
          <w:rFonts w:ascii="Calisto MT" w:hAnsi="Calisto MT"/>
          <w:b/>
          <w:i/>
          <w:iCs/>
          <w:szCs w:val="24"/>
        </w:rPr>
        <w:t>Hybrid</w:t>
      </w:r>
      <w:r w:rsidR="00E7536D">
        <w:rPr>
          <w:rFonts w:ascii="Calisto MT" w:hAnsi="Calisto MT"/>
          <w:b/>
          <w:i/>
          <w:iCs/>
          <w:szCs w:val="24"/>
        </w:rPr>
        <w:t xml:space="preserve"> Meeting v</w:t>
      </w:r>
      <w:r w:rsidR="00E7536D" w:rsidRPr="00E7536D">
        <w:rPr>
          <w:rFonts w:ascii="Calisto MT" w:hAnsi="Calisto MT"/>
          <w:b/>
          <w:i/>
          <w:iCs/>
          <w:szCs w:val="24"/>
        </w:rPr>
        <w:t xml:space="preserve">ia </w:t>
      </w:r>
      <w:r>
        <w:rPr>
          <w:rFonts w:ascii="Calisto MT" w:hAnsi="Calisto MT"/>
          <w:b/>
          <w:i/>
          <w:iCs/>
          <w:szCs w:val="24"/>
        </w:rPr>
        <w:t xml:space="preserve">In-person &amp; </w:t>
      </w:r>
      <w:r w:rsidR="00E7536D" w:rsidRPr="00E7536D">
        <w:rPr>
          <w:rFonts w:ascii="Calisto MT" w:hAnsi="Calisto MT"/>
          <w:b/>
          <w:i/>
          <w:iCs/>
          <w:szCs w:val="24"/>
        </w:rPr>
        <w:t>Zoom</w:t>
      </w:r>
      <w:r w:rsidR="00E7536D">
        <w:rPr>
          <w:rFonts w:ascii="Calisto MT" w:hAnsi="Calisto MT"/>
          <w:b/>
          <w:i/>
          <w:iCs/>
          <w:szCs w:val="24"/>
        </w:rPr>
        <w:t xml:space="preserve"> (link on Borough Calendar)</w:t>
      </w:r>
    </w:p>
    <w:p w14:paraId="1256D7F5" w14:textId="77777777" w:rsidR="00E866F5" w:rsidRDefault="00E866F5">
      <w:pPr>
        <w:jc w:val="center"/>
        <w:rPr>
          <w:rFonts w:ascii="Calisto MT" w:hAnsi="Calisto MT"/>
          <w:b/>
          <w:szCs w:val="24"/>
        </w:rPr>
      </w:pPr>
    </w:p>
    <w:p w14:paraId="28A79212" w14:textId="77777777" w:rsidR="003472EF" w:rsidRPr="00E02E3C" w:rsidRDefault="003472EF">
      <w:pPr>
        <w:jc w:val="center"/>
        <w:rPr>
          <w:rFonts w:ascii="Calisto MT" w:hAnsi="Calisto MT"/>
          <w:b/>
          <w:szCs w:val="24"/>
        </w:rPr>
      </w:pPr>
    </w:p>
    <w:p w14:paraId="3F9B7BA1" w14:textId="77777777" w:rsidR="00FC7460" w:rsidRPr="00E02E3C" w:rsidRDefault="00FC7460">
      <w:pPr>
        <w:jc w:val="both"/>
        <w:rPr>
          <w:rFonts w:ascii="Calisto MT" w:hAnsi="Calisto MT"/>
          <w:szCs w:val="24"/>
        </w:rPr>
      </w:pPr>
    </w:p>
    <w:p w14:paraId="4AE2A714" w14:textId="77777777" w:rsidR="00FC7460" w:rsidRPr="00B8159C" w:rsidRDefault="00FC7460" w:rsidP="00E4358A">
      <w:pPr>
        <w:pStyle w:val="Heading1"/>
        <w:rPr>
          <w:rFonts w:ascii="Calisto MT" w:hAnsi="Calisto MT"/>
          <w:b/>
          <w:szCs w:val="24"/>
          <w:u w:val="none"/>
        </w:rPr>
      </w:pPr>
      <w:r w:rsidRPr="00B8159C">
        <w:rPr>
          <w:rFonts w:ascii="Calisto MT" w:hAnsi="Calisto MT"/>
          <w:b/>
          <w:szCs w:val="24"/>
          <w:u w:val="none"/>
        </w:rPr>
        <w:t>C</w:t>
      </w:r>
      <w:r w:rsidR="00B8159C" w:rsidRPr="00B8159C">
        <w:rPr>
          <w:rFonts w:ascii="Calisto MT" w:hAnsi="Calisto MT"/>
          <w:b/>
          <w:szCs w:val="24"/>
          <w:u w:val="none"/>
        </w:rPr>
        <w:t xml:space="preserve">ALL TO ORDER </w:t>
      </w:r>
    </w:p>
    <w:p w14:paraId="74309110" w14:textId="77777777" w:rsidR="00FC7460" w:rsidRPr="00E02E3C" w:rsidRDefault="00FC7460">
      <w:pPr>
        <w:jc w:val="both"/>
        <w:rPr>
          <w:rFonts w:ascii="Calisto MT" w:hAnsi="Calisto MT"/>
          <w:szCs w:val="24"/>
        </w:rPr>
      </w:pPr>
    </w:p>
    <w:p w14:paraId="063A1B1C" w14:textId="77777777" w:rsidR="00FC7460" w:rsidRPr="00B8159C" w:rsidRDefault="00B8159C" w:rsidP="00E4358A">
      <w:pPr>
        <w:jc w:val="both"/>
        <w:rPr>
          <w:rFonts w:ascii="Calisto MT" w:hAnsi="Calisto MT"/>
          <w:b/>
          <w:szCs w:val="24"/>
        </w:rPr>
      </w:pPr>
      <w:r w:rsidRPr="00B8159C">
        <w:rPr>
          <w:rFonts w:ascii="Calisto MT" w:hAnsi="Calisto MT"/>
          <w:b/>
          <w:szCs w:val="24"/>
        </w:rPr>
        <w:t>APPROVAL OF MINUTES</w:t>
      </w:r>
    </w:p>
    <w:p w14:paraId="7E2EC43B" w14:textId="47913360" w:rsidR="00E866F5" w:rsidRDefault="00587A00" w:rsidP="00587A00">
      <w:pPr>
        <w:jc w:val="both"/>
        <w:rPr>
          <w:rFonts w:ascii="Calisto MT" w:hAnsi="Calisto MT"/>
          <w:i/>
          <w:szCs w:val="24"/>
        </w:rPr>
      </w:pPr>
      <w:r w:rsidRPr="00B8159C">
        <w:rPr>
          <w:rFonts w:ascii="Calisto MT" w:hAnsi="Calisto MT"/>
          <w:i/>
          <w:szCs w:val="24"/>
        </w:rPr>
        <w:t xml:space="preserve">Meeting </w:t>
      </w:r>
      <w:r w:rsidR="002F4A6D">
        <w:rPr>
          <w:rFonts w:ascii="Calisto MT" w:hAnsi="Calisto MT"/>
          <w:i/>
          <w:szCs w:val="24"/>
        </w:rPr>
        <w:t xml:space="preserve">of </w:t>
      </w:r>
      <w:r w:rsidR="008F45FD">
        <w:rPr>
          <w:rFonts w:ascii="Calisto MT" w:hAnsi="Calisto MT"/>
          <w:i/>
          <w:szCs w:val="24"/>
        </w:rPr>
        <w:t>February 14</w:t>
      </w:r>
      <w:r w:rsidR="00EF6170">
        <w:rPr>
          <w:rFonts w:ascii="Calisto MT" w:hAnsi="Calisto MT"/>
          <w:i/>
          <w:szCs w:val="24"/>
        </w:rPr>
        <w:t>, 2022</w:t>
      </w:r>
    </w:p>
    <w:p w14:paraId="632AFB13" w14:textId="77777777" w:rsidR="00C41D04" w:rsidRDefault="00C41D04" w:rsidP="00C41D04">
      <w:pPr>
        <w:ind w:left="3600"/>
        <w:rPr>
          <w:rFonts w:ascii="Calisto MT" w:hAnsi="Calisto MT"/>
        </w:rPr>
      </w:pPr>
    </w:p>
    <w:p w14:paraId="02EEFA9F" w14:textId="68CA25DC" w:rsidR="005B3659" w:rsidRPr="00B8159C" w:rsidRDefault="008F45FD" w:rsidP="005B3659">
      <w:pPr>
        <w:rPr>
          <w:rFonts w:ascii="Calisto MT" w:hAnsi="Calisto MT"/>
          <w:b/>
        </w:rPr>
      </w:pPr>
      <w:r>
        <w:rPr>
          <w:rFonts w:ascii="Calisto MT" w:hAnsi="Calisto MT"/>
          <w:b/>
        </w:rPr>
        <w:t>OLD</w:t>
      </w:r>
      <w:r w:rsidR="005B3659">
        <w:rPr>
          <w:rFonts w:ascii="Calisto MT" w:hAnsi="Calisto MT"/>
          <w:b/>
        </w:rPr>
        <w:t xml:space="preserve"> BUSINESS</w:t>
      </w:r>
      <w:r w:rsidR="005B3659" w:rsidRPr="00B8159C">
        <w:rPr>
          <w:rFonts w:ascii="Calisto MT" w:hAnsi="Calisto MT"/>
          <w:b/>
        </w:rPr>
        <w:tab/>
      </w:r>
    </w:p>
    <w:p w14:paraId="25115CC3" w14:textId="77777777" w:rsidR="005B3659" w:rsidRDefault="005B3659" w:rsidP="005B3659">
      <w:pPr>
        <w:jc w:val="both"/>
        <w:rPr>
          <w:rFonts w:ascii="Calisto MT" w:hAnsi="Calisto MT"/>
          <w:szCs w:val="24"/>
        </w:rPr>
      </w:pPr>
    </w:p>
    <w:p w14:paraId="262064C2" w14:textId="77777777" w:rsidR="0063493D" w:rsidRDefault="005B3659" w:rsidP="005B3659">
      <w:pPr>
        <w:jc w:val="both"/>
        <w:rPr>
          <w:rFonts w:ascii="Calisto MT" w:hAnsi="Calisto MT"/>
          <w:szCs w:val="24"/>
          <w:u w:val="single"/>
        </w:rPr>
      </w:pPr>
      <w:r>
        <w:rPr>
          <w:rFonts w:ascii="Calisto MT" w:hAnsi="Calisto MT"/>
          <w:szCs w:val="24"/>
        </w:rPr>
        <w:tab/>
      </w:r>
      <w:r w:rsidR="0063493D">
        <w:rPr>
          <w:rFonts w:ascii="Calisto MT" w:hAnsi="Calisto MT"/>
          <w:szCs w:val="24"/>
          <w:u w:val="single"/>
        </w:rPr>
        <w:t xml:space="preserve">Environmental </w:t>
      </w:r>
    </w:p>
    <w:p w14:paraId="43C62EA2" w14:textId="77777777" w:rsidR="005B3659" w:rsidRPr="00A90A4E" w:rsidRDefault="0063493D" w:rsidP="005B3659">
      <w:pPr>
        <w:jc w:val="both"/>
        <w:rPr>
          <w:rFonts w:ascii="Calisto MT" w:hAnsi="Calisto MT"/>
          <w:szCs w:val="24"/>
          <w:u w:val="single"/>
        </w:rPr>
      </w:pPr>
      <w:r w:rsidRPr="0063493D"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  <w:u w:val="single"/>
        </w:rPr>
        <w:t>Disturbance Application</w:t>
      </w:r>
    </w:p>
    <w:p w14:paraId="24F7D39F" w14:textId="77777777" w:rsidR="005B3659" w:rsidRDefault="005B3659" w:rsidP="005B3659">
      <w:pPr>
        <w:jc w:val="both"/>
        <w:rPr>
          <w:rFonts w:ascii="Calisto MT" w:hAnsi="Calisto MT"/>
          <w:szCs w:val="24"/>
        </w:rPr>
      </w:pPr>
      <w:r>
        <w:rPr>
          <w:rFonts w:ascii="Calisto MT" w:hAnsi="Calisto MT"/>
          <w:szCs w:val="24"/>
        </w:rPr>
        <w:tab/>
      </w:r>
      <w:r w:rsidR="0063493D">
        <w:rPr>
          <w:rFonts w:ascii="Calisto MT" w:hAnsi="Calisto MT"/>
          <w:szCs w:val="24"/>
          <w:u w:val="single"/>
        </w:rPr>
        <w:t>2</w:t>
      </w:r>
      <w:r w:rsidR="00EF6170">
        <w:rPr>
          <w:rFonts w:ascii="Calisto MT" w:hAnsi="Calisto MT"/>
          <w:szCs w:val="24"/>
          <w:u w:val="single"/>
        </w:rPr>
        <w:t>2-01</w:t>
      </w:r>
      <w:r w:rsidRPr="00A90A4E">
        <w:rPr>
          <w:rFonts w:ascii="Calisto MT" w:hAnsi="Calisto MT"/>
          <w:szCs w:val="24"/>
          <w:u w:val="single"/>
        </w:rPr>
        <w:t>:</w:t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 w:rsidR="0063493D">
        <w:rPr>
          <w:rFonts w:ascii="Calisto MT" w:hAnsi="Calisto MT"/>
          <w:szCs w:val="24"/>
        </w:rPr>
        <w:tab/>
      </w:r>
      <w:r w:rsidR="00EF6170">
        <w:rPr>
          <w:rFonts w:ascii="Calisto MT" w:hAnsi="Calisto MT"/>
          <w:szCs w:val="24"/>
        </w:rPr>
        <w:t xml:space="preserve">William C. </w:t>
      </w:r>
      <w:proofErr w:type="spellStart"/>
      <w:r w:rsidR="00EF6170">
        <w:rPr>
          <w:rFonts w:ascii="Calisto MT" w:hAnsi="Calisto MT"/>
          <w:szCs w:val="24"/>
        </w:rPr>
        <w:t>Tippins</w:t>
      </w:r>
      <w:proofErr w:type="spellEnd"/>
    </w:p>
    <w:p w14:paraId="527E3B46" w14:textId="77777777" w:rsidR="005B3659" w:rsidRDefault="005B3659" w:rsidP="005B3659">
      <w:pPr>
        <w:jc w:val="both"/>
        <w:rPr>
          <w:rFonts w:ascii="Calisto MT" w:hAnsi="Calisto MT"/>
          <w:szCs w:val="24"/>
        </w:rPr>
      </w:pP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 w:rsidR="00EF6170">
        <w:rPr>
          <w:rFonts w:ascii="Calisto MT" w:hAnsi="Calisto MT"/>
          <w:szCs w:val="24"/>
        </w:rPr>
        <w:t>109 Hickory Hill Road</w:t>
      </w:r>
    </w:p>
    <w:p w14:paraId="4FB4D554" w14:textId="77777777" w:rsidR="00B8159C" w:rsidRPr="008C6016" w:rsidRDefault="005B3659" w:rsidP="008C6016">
      <w:pPr>
        <w:jc w:val="both"/>
        <w:rPr>
          <w:rFonts w:ascii="Calisto MT" w:hAnsi="Calisto MT"/>
          <w:szCs w:val="24"/>
        </w:rPr>
      </w:pP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>
        <w:rPr>
          <w:rFonts w:ascii="Calisto MT" w:hAnsi="Calisto MT"/>
          <w:szCs w:val="24"/>
        </w:rPr>
        <w:tab/>
      </w:r>
      <w:r w:rsidR="008C6016">
        <w:rPr>
          <w:rFonts w:ascii="Calisto MT" w:hAnsi="Calisto MT"/>
          <w:szCs w:val="24"/>
        </w:rPr>
        <w:t>Construction of a New Single-family Residence</w:t>
      </w:r>
      <w:bookmarkStart w:id="0" w:name="_Hlk60300652"/>
      <w:r>
        <w:rPr>
          <w:rFonts w:ascii="Calisto MT" w:hAnsi="Calisto MT"/>
        </w:rPr>
        <w:tab/>
      </w:r>
      <w:r w:rsidR="00871A72">
        <w:rPr>
          <w:rFonts w:ascii="Calisto MT" w:hAnsi="Calisto MT"/>
        </w:rPr>
        <w:t xml:space="preserve"> </w:t>
      </w:r>
      <w:bookmarkEnd w:id="0"/>
    </w:p>
    <w:p w14:paraId="6768DCBE" w14:textId="77777777" w:rsidR="00A90A4E" w:rsidRDefault="00A90A4E">
      <w:pPr>
        <w:jc w:val="both"/>
        <w:rPr>
          <w:rFonts w:ascii="Calisto MT" w:hAnsi="Calisto MT"/>
          <w:b/>
        </w:rPr>
      </w:pPr>
    </w:p>
    <w:p w14:paraId="3CE94E13" w14:textId="77777777" w:rsidR="0074299B" w:rsidRDefault="0074299B">
      <w:pPr>
        <w:jc w:val="both"/>
        <w:rPr>
          <w:rFonts w:ascii="Calisto MT" w:hAnsi="Calisto MT"/>
          <w:b/>
        </w:rPr>
      </w:pPr>
      <w:r>
        <w:rPr>
          <w:rFonts w:ascii="Calisto MT" w:hAnsi="Calisto MT"/>
          <w:b/>
        </w:rPr>
        <w:t>EXECUTIVE SESSION</w:t>
      </w:r>
    </w:p>
    <w:p w14:paraId="5D64FBB4" w14:textId="77777777" w:rsidR="0074299B" w:rsidRDefault="0074299B">
      <w:pPr>
        <w:jc w:val="both"/>
        <w:rPr>
          <w:rFonts w:ascii="Calisto MT" w:hAnsi="Calisto MT"/>
          <w:b/>
        </w:rPr>
      </w:pPr>
    </w:p>
    <w:p w14:paraId="06190934" w14:textId="77777777" w:rsidR="0074299B" w:rsidRDefault="0074299B">
      <w:pPr>
        <w:jc w:val="both"/>
        <w:rPr>
          <w:rFonts w:ascii="Calisto MT" w:hAnsi="Calisto MT"/>
          <w:bCs/>
        </w:rPr>
      </w:pPr>
      <w:r>
        <w:rPr>
          <w:rFonts w:ascii="Calisto MT" w:hAnsi="Calisto MT"/>
          <w:b/>
        </w:rPr>
        <w:tab/>
      </w:r>
      <w:r w:rsidRPr="004D452A">
        <w:rPr>
          <w:rFonts w:ascii="Calisto MT" w:hAnsi="Calisto MT"/>
          <w:bCs/>
          <w:u w:val="single"/>
        </w:rPr>
        <w:t>EAC Member Vacancy</w:t>
      </w:r>
      <w:r w:rsidR="004D452A" w:rsidRPr="004D452A">
        <w:rPr>
          <w:rFonts w:ascii="Calisto MT" w:hAnsi="Calisto MT"/>
          <w:bCs/>
        </w:rPr>
        <w:t xml:space="preserve"> </w:t>
      </w:r>
      <w:r w:rsidR="004D452A" w:rsidRPr="004D452A">
        <w:rPr>
          <w:rFonts w:ascii="Calisto MT" w:hAnsi="Calisto MT"/>
          <w:bCs/>
        </w:rPr>
        <w:tab/>
      </w:r>
      <w:r w:rsidR="004D452A">
        <w:rPr>
          <w:rFonts w:ascii="Calisto MT" w:hAnsi="Calisto MT"/>
          <w:bCs/>
        </w:rPr>
        <w:t>Candidate Interviews</w:t>
      </w:r>
    </w:p>
    <w:p w14:paraId="0982B715" w14:textId="77777777" w:rsidR="00EA76AE" w:rsidRPr="004D452A" w:rsidRDefault="00EA76AE">
      <w:pPr>
        <w:jc w:val="both"/>
        <w:rPr>
          <w:rFonts w:ascii="Calisto MT" w:hAnsi="Calisto MT"/>
          <w:bCs/>
          <w:u w:val="single"/>
        </w:rPr>
      </w:pPr>
      <w:r>
        <w:rPr>
          <w:rFonts w:ascii="Calisto MT" w:hAnsi="Calisto MT"/>
          <w:bCs/>
        </w:rPr>
        <w:tab/>
      </w:r>
      <w:r>
        <w:rPr>
          <w:rFonts w:ascii="Calisto MT" w:hAnsi="Calisto MT"/>
          <w:bCs/>
        </w:rPr>
        <w:tab/>
      </w:r>
      <w:r>
        <w:rPr>
          <w:rFonts w:ascii="Calisto MT" w:hAnsi="Calisto MT"/>
          <w:bCs/>
        </w:rPr>
        <w:tab/>
      </w:r>
      <w:r>
        <w:rPr>
          <w:rFonts w:ascii="Calisto MT" w:hAnsi="Calisto MT"/>
          <w:bCs/>
        </w:rPr>
        <w:tab/>
      </w:r>
      <w:r>
        <w:rPr>
          <w:rFonts w:ascii="Calisto MT" w:hAnsi="Calisto MT"/>
          <w:bCs/>
        </w:rPr>
        <w:tab/>
      </w:r>
    </w:p>
    <w:p w14:paraId="76B65407" w14:textId="77777777" w:rsidR="008C6016" w:rsidRDefault="008C6016">
      <w:pPr>
        <w:jc w:val="both"/>
        <w:rPr>
          <w:rFonts w:ascii="Calisto MT" w:hAnsi="Calisto MT"/>
          <w:szCs w:val="24"/>
        </w:rPr>
      </w:pPr>
    </w:p>
    <w:p w14:paraId="4BC2819C" w14:textId="77777777" w:rsidR="00A90A4E" w:rsidRPr="00B8159C" w:rsidRDefault="00A90A4E">
      <w:pPr>
        <w:jc w:val="both"/>
        <w:rPr>
          <w:rFonts w:ascii="Calisto MT" w:hAnsi="Calisto MT"/>
          <w:szCs w:val="24"/>
        </w:rPr>
      </w:pPr>
      <w:r w:rsidRPr="00B8159C">
        <w:rPr>
          <w:rFonts w:ascii="Calisto MT" w:hAnsi="Calisto MT"/>
          <w:b/>
        </w:rPr>
        <w:t>ADJOURNMENT</w:t>
      </w:r>
    </w:p>
    <w:sectPr w:rsidR="00A90A4E" w:rsidRPr="00B8159C" w:rsidSect="00457B78">
      <w:pgSz w:w="12240" w:h="15840" w:code="1"/>
      <w:pgMar w:top="72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A4619" w14:textId="77777777" w:rsidR="00FC4CD6" w:rsidRDefault="00FC4CD6">
      <w:r>
        <w:separator/>
      </w:r>
    </w:p>
  </w:endnote>
  <w:endnote w:type="continuationSeparator" w:id="0">
    <w:p w14:paraId="52C74BC3" w14:textId="77777777" w:rsidR="00FC4CD6" w:rsidRDefault="00FC4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31B41" w14:textId="77777777" w:rsidR="00FC4CD6" w:rsidRDefault="00FC4CD6">
      <w:r>
        <w:separator/>
      </w:r>
    </w:p>
  </w:footnote>
  <w:footnote w:type="continuationSeparator" w:id="0">
    <w:p w14:paraId="678B6843" w14:textId="77777777" w:rsidR="00FC4CD6" w:rsidRDefault="00FC4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16DF6"/>
    <w:multiLevelType w:val="multilevel"/>
    <w:tmpl w:val="94805BDE"/>
    <w:lvl w:ilvl="0">
      <w:start w:val="1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"/>
      <w:numFmt w:val="decimalZero"/>
      <w:lvlText w:val="%1-%2"/>
      <w:lvlJc w:val="left"/>
      <w:pPr>
        <w:tabs>
          <w:tab w:val="num" w:pos="1575"/>
        </w:tabs>
        <w:ind w:left="157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95"/>
        </w:tabs>
        <w:ind w:left="229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" w15:restartNumberingAfterBreak="0">
    <w:nsid w:val="2CCE18B2"/>
    <w:multiLevelType w:val="hybridMultilevel"/>
    <w:tmpl w:val="AE22C160"/>
    <w:lvl w:ilvl="0" w:tplc="D8EC664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4C93CFD"/>
    <w:multiLevelType w:val="hybridMultilevel"/>
    <w:tmpl w:val="C9369A22"/>
    <w:lvl w:ilvl="0" w:tplc="30CEB0F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6127155"/>
    <w:multiLevelType w:val="singleLevel"/>
    <w:tmpl w:val="0EFA0AFE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48F641FC"/>
    <w:multiLevelType w:val="hybridMultilevel"/>
    <w:tmpl w:val="C4488248"/>
    <w:lvl w:ilvl="0" w:tplc="1CA8B2A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9A20077"/>
    <w:multiLevelType w:val="singleLevel"/>
    <w:tmpl w:val="07580092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62F06622"/>
    <w:multiLevelType w:val="hybridMultilevel"/>
    <w:tmpl w:val="6C7A226A"/>
    <w:lvl w:ilvl="0" w:tplc="F0FEE06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56040BD"/>
    <w:multiLevelType w:val="hybridMultilevel"/>
    <w:tmpl w:val="A98E4BB6"/>
    <w:lvl w:ilvl="0" w:tplc="24FA0336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79DA7A9C"/>
    <w:multiLevelType w:val="hybridMultilevel"/>
    <w:tmpl w:val="59047B7C"/>
    <w:lvl w:ilvl="0" w:tplc="F0FEE06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7DA3216E"/>
    <w:multiLevelType w:val="hybridMultilevel"/>
    <w:tmpl w:val="107CD8F0"/>
    <w:lvl w:ilvl="0" w:tplc="069CE7A4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FEC4F04"/>
    <w:multiLevelType w:val="hybridMultilevel"/>
    <w:tmpl w:val="18CCA6FA"/>
    <w:lvl w:ilvl="0" w:tplc="6914847C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7"/>
  </w:num>
  <w:num w:numId="5">
    <w:abstractNumId w:val="2"/>
  </w:num>
  <w:num w:numId="6">
    <w:abstractNumId w:val="1"/>
  </w:num>
  <w:num w:numId="7">
    <w:abstractNumId w:val="10"/>
  </w:num>
  <w:num w:numId="8">
    <w:abstractNumId w:val="9"/>
  </w:num>
  <w:num w:numId="9">
    <w:abstractNumId w:val="8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zMDI0MjO2NDFS0lEKTi0uzszPAykwtKwFAGDiDQEtAAAA"/>
  </w:docVars>
  <w:rsids>
    <w:rsidRoot w:val="006506E4"/>
    <w:rsid w:val="00000F6C"/>
    <w:rsid w:val="00004A38"/>
    <w:rsid w:val="0000636C"/>
    <w:rsid w:val="00016DCC"/>
    <w:rsid w:val="00023E02"/>
    <w:rsid w:val="000247F2"/>
    <w:rsid w:val="0002494B"/>
    <w:rsid w:val="00025AD6"/>
    <w:rsid w:val="0003282F"/>
    <w:rsid w:val="00035CF8"/>
    <w:rsid w:val="00037098"/>
    <w:rsid w:val="00037A7B"/>
    <w:rsid w:val="00043C44"/>
    <w:rsid w:val="00044A2B"/>
    <w:rsid w:val="00051984"/>
    <w:rsid w:val="0005235E"/>
    <w:rsid w:val="00052595"/>
    <w:rsid w:val="00066D15"/>
    <w:rsid w:val="00070652"/>
    <w:rsid w:val="00074007"/>
    <w:rsid w:val="000749F7"/>
    <w:rsid w:val="00075F03"/>
    <w:rsid w:val="00077B87"/>
    <w:rsid w:val="00082B4F"/>
    <w:rsid w:val="000958C2"/>
    <w:rsid w:val="000A0AA3"/>
    <w:rsid w:val="000A5E3A"/>
    <w:rsid w:val="000B36B0"/>
    <w:rsid w:val="000B4774"/>
    <w:rsid w:val="000C2EB6"/>
    <w:rsid w:val="000D6BFD"/>
    <w:rsid w:val="000E1ACC"/>
    <w:rsid w:val="000E2A4A"/>
    <w:rsid w:val="000E3AA1"/>
    <w:rsid w:val="000E3FF3"/>
    <w:rsid w:val="000E7A48"/>
    <w:rsid w:val="000F2713"/>
    <w:rsid w:val="000F48F9"/>
    <w:rsid w:val="0010091D"/>
    <w:rsid w:val="0010160D"/>
    <w:rsid w:val="001019EE"/>
    <w:rsid w:val="00102BCA"/>
    <w:rsid w:val="001062F3"/>
    <w:rsid w:val="00111C5F"/>
    <w:rsid w:val="00112E50"/>
    <w:rsid w:val="00123000"/>
    <w:rsid w:val="00123676"/>
    <w:rsid w:val="00124966"/>
    <w:rsid w:val="00125EFE"/>
    <w:rsid w:val="00126BF0"/>
    <w:rsid w:val="0013302E"/>
    <w:rsid w:val="00135228"/>
    <w:rsid w:val="00137B82"/>
    <w:rsid w:val="00141148"/>
    <w:rsid w:val="001438B8"/>
    <w:rsid w:val="00144F38"/>
    <w:rsid w:val="00145404"/>
    <w:rsid w:val="00147ABC"/>
    <w:rsid w:val="00152FC4"/>
    <w:rsid w:val="001545A3"/>
    <w:rsid w:val="00161E5A"/>
    <w:rsid w:val="00163154"/>
    <w:rsid w:val="00166D22"/>
    <w:rsid w:val="00176EFE"/>
    <w:rsid w:val="00184E2F"/>
    <w:rsid w:val="00184FE5"/>
    <w:rsid w:val="001905C2"/>
    <w:rsid w:val="00191A7B"/>
    <w:rsid w:val="001935A5"/>
    <w:rsid w:val="001956FB"/>
    <w:rsid w:val="00196972"/>
    <w:rsid w:val="00197315"/>
    <w:rsid w:val="001A0600"/>
    <w:rsid w:val="001A0903"/>
    <w:rsid w:val="001A0924"/>
    <w:rsid w:val="001A68EE"/>
    <w:rsid w:val="001B4273"/>
    <w:rsid w:val="001B6A5D"/>
    <w:rsid w:val="001B6DD3"/>
    <w:rsid w:val="001D004F"/>
    <w:rsid w:val="001D1A14"/>
    <w:rsid w:val="001D40FF"/>
    <w:rsid w:val="001D57FE"/>
    <w:rsid w:val="001E5C52"/>
    <w:rsid w:val="001E64BD"/>
    <w:rsid w:val="001E666B"/>
    <w:rsid w:val="001E7071"/>
    <w:rsid w:val="001E7153"/>
    <w:rsid w:val="001F1076"/>
    <w:rsid w:val="001F3965"/>
    <w:rsid w:val="001F6D3A"/>
    <w:rsid w:val="00202BDD"/>
    <w:rsid w:val="00212EC6"/>
    <w:rsid w:val="002139A2"/>
    <w:rsid w:val="00215030"/>
    <w:rsid w:val="00222BDB"/>
    <w:rsid w:val="00223704"/>
    <w:rsid w:val="00224CD6"/>
    <w:rsid w:val="00226BEE"/>
    <w:rsid w:val="00230159"/>
    <w:rsid w:val="00232A14"/>
    <w:rsid w:val="00233643"/>
    <w:rsid w:val="00237519"/>
    <w:rsid w:val="0024400C"/>
    <w:rsid w:val="00244994"/>
    <w:rsid w:val="002474BB"/>
    <w:rsid w:val="00250771"/>
    <w:rsid w:val="00250823"/>
    <w:rsid w:val="00251FED"/>
    <w:rsid w:val="00254869"/>
    <w:rsid w:val="00254F23"/>
    <w:rsid w:val="002648F4"/>
    <w:rsid w:val="0027061B"/>
    <w:rsid w:val="002711A4"/>
    <w:rsid w:val="0027637A"/>
    <w:rsid w:val="002806CA"/>
    <w:rsid w:val="002962BB"/>
    <w:rsid w:val="002A0AE4"/>
    <w:rsid w:val="002A2028"/>
    <w:rsid w:val="002A6BFB"/>
    <w:rsid w:val="002B1BD0"/>
    <w:rsid w:val="002B3AEC"/>
    <w:rsid w:val="002B4199"/>
    <w:rsid w:val="002D271D"/>
    <w:rsid w:val="002D3A9D"/>
    <w:rsid w:val="002D4FCB"/>
    <w:rsid w:val="002E17AD"/>
    <w:rsid w:val="002E3C5E"/>
    <w:rsid w:val="002E5DD2"/>
    <w:rsid w:val="002F080F"/>
    <w:rsid w:val="002F10F9"/>
    <w:rsid w:val="002F127C"/>
    <w:rsid w:val="002F4A6D"/>
    <w:rsid w:val="002F5B5A"/>
    <w:rsid w:val="003005E1"/>
    <w:rsid w:val="003128F7"/>
    <w:rsid w:val="003133FB"/>
    <w:rsid w:val="00313D12"/>
    <w:rsid w:val="0031468F"/>
    <w:rsid w:val="00326831"/>
    <w:rsid w:val="00327A24"/>
    <w:rsid w:val="00333AF0"/>
    <w:rsid w:val="0033455B"/>
    <w:rsid w:val="003472EF"/>
    <w:rsid w:val="0034734B"/>
    <w:rsid w:val="00347562"/>
    <w:rsid w:val="00356271"/>
    <w:rsid w:val="003572AE"/>
    <w:rsid w:val="00361EEB"/>
    <w:rsid w:val="00362A66"/>
    <w:rsid w:val="00366FA6"/>
    <w:rsid w:val="00371262"/>
    <w:rsid w:val="00374510"/>
    <w:rsid w:val="00391738"/>
    <w:rsid w:val="0039331F"/>
    <w:rsid w:val="00395551"/>
    <w:rsid w:val="003A5AF4"/>
    <w:rsid w:val="003A639E"/>
    <w:rsid w:val="003A727D"/>
    <w:rsid w:val="003B0DD8"/>
    <w:rsid w:val="003B24DA"/>
    <w:rsid w:val="003C3D8E"/>
    <w:rsid w:val="003C705E"/>
    <w:rsid w:val="003D0BEA"/>
    <w:rsid w:val="003E2483"/>
    <w:rsid w:val="003E3F91"/>
    <w:rsid w:val="003E69EC"/>
    <w:rsid w:val="003E6D87"/>
    <w:rsid w:val="003F5699"/>
    <w:rsid w:val="003F6A01"/>
    <w:rsid w:val="0040005E"/>
    <w:rsid w:val="00407590"/>
    <w:rsid w:val="00407848"/>
    <w:rsid w:val="004112CF"/>
    <w:rsid w:val="00411C9B"/>
    <w:rsid w:val="00414695"/>
    <w:rsid w:val="0042587C"/>
    <w:rsid w:val="004344DE"/>
    <w:rsid w:val="004349D7"/>
    <w:rsid w:val="00437959"/>
    <w:rsid w:val="00441497"/>
    <w:rsid w:val="004439AA"/>
    <w:rsid w:val="00443BBB"/>
    <w:rsid w:val="00444943"/>
    <w:rsid w:val="00444A29"/>
    <w:rsid w:val="00452BFA"/>
    <w:rsid w:val="00457B78"/>
    <w:rsid w:val="00465493"/>
    <w:rsid w:val="00475709"/>
    <w:rsid w:val="0048089E"/>
    <w:rsid w:val="004814D8"/>
    <w:rsid w:val="00482092"/>
    <w:rsid w:val="00483C05"/>
    <w:rsid w:val="00483DFA"/>
    <w:rsid w:val="004861AA"/>
    <w:rsid w:val="00486A54"/>
    <w:rsid w:val="0048761B"/>
    <w:rsid w:val="00490214"/>
    <w:rsid w:val="00492304"/>
    <w:rsid w:val="004932FE"/>
    <w:rsid w:val="0049433C"/>
    <w:rsid w:val="00496ECF"/>
    <w:rsid w:val="00497733"/>
    <w:rsid w:val="00497803"/>
    <w:rsid w:val="00497965"/>
    <w:rsid w:val="00497FE1"/>
    <w:rsid w:val="004A0851"/>
    <w:rsid w:val="004A402C"/>
    <w:rsid w:val="004A5478"/>
    <w:rsid w:val="004A6B1C"/>
    <w:rsid w:val="004B1F3A"/>
    <w:rsid w:val="004B3908"/>
    <w:rsid w:val="004C11DF"/>
    <w:rsid w:val="004C38EE"/>
    <w:rsid w:val="004C6A0B"/>
    <w:rsid w:val="004D1CF0"/>
    <w:rsid w:val="004D26CE"/>
    <w:rsid w:val="004D452A"/>
    <w:rsid w:val="004D45D7"/>
    <w:rsid w:val="004E4CCB"/>
    <w:rsid w:val="004E5741"/>
    <w:rsid w:val="004E5C80"/>
    <w:rsid w:val="004E611C"/>
    <w:rsid w:val="004F7B60"/>
    <w:rsid w:val="00506E3B"/>
    <w:rsid w:val="005077AA"/>
    <w:rsid w:val="00511BA9"/>
    <w:rsid w:val="00513946"/>
    <w:rsid w:val="00517A3A"/>
    <w:rsid w:val="00517E89"/>
    <w:rsid w:val="00520CEE"/>
    <w:rsid w:val="005234FE"/>
    <w:rsid w:val="0052602A"/>
    <w:rsid w:val="00530843"/>
    <w:rsid w:val="00534426"/>
    <w:rsid w:val="0055048B"/>
    <w:rsid w:val="005511B2"/>
    <w:rsid w:val="00560D2F"/>
    <w:rsid w:val="0056366F"/>
    <w:rsid w:val="0056736A"/>
    <w:rsid w:val="005716A6"/>
    <w:rsid w:val="005740CA"/>
    <w:rsid w:val="00575179"/>
    <w:rsid w:val="0058119C"/>
    <w:rsid w:val="005829B3"/>
    <w:rsid w:val="00584E7D"/>
    <w:rsid w:val="00587A00"/>
    <w:rsid w:val="0059530C"/>
    <w:rsid w:val="0059767A"/>
    <w:rsid w:val="005A25B1"/>
    <w:rsid w:val="005A4A19"/>
    <w:rsid w:val="005B228A"/>
    <w:rsid w:val="005B240B"/>
    <w:rsid w:val="005B3659"/>
    <w:rsid w:val="005B3942"/>
    <w:rsid w:val="005B3CE2"/>
    <w:rsid w:val="005B45C8"/>
    <w:rsid w:val="005B4E60"/>
    <w:rsid w:val="005C2565"/>
    <w:rsid w:val="005C2C54"/>
    <w:rsid w:val="005C4930"/>
    <w:rsid w:val="005D0D45"/>
    <w:rsid w:val="005D2BE8"/>
    <w:rsid w:val="005D6360"/>
    <w:rsid w:val="005D6C97"/>
    <w:rsid w:val="005E47EB"/>
    <w:rsid w:val="005E69B0"/>
    <w:rsid w:val="005E7542"/>
    <w:rsid w:val="005F02D3"/>
    <w:rsid w:val="005F08D5"/>
    <w:rsid w:val="00604061"/>
    <w:rsid w:val="00604C15"/>
    <w:rsid w:val="006134C2"/>
    <w:rsid w:val="00615936"/>
    <w:rsid w:val="0063096E"/>
    <w:rsid w:val="00633060"/>
    <w:rsid w:val="0063493D"/>
    <w:rsid w:val="00640C5C"/>
    <w:rsid w:val="0064277A"/>
    <w:rsid w:val="00642BC4"/>
    <w:rsid w:val="00646098"/>
    <w:rsid w:val="0064797E"/>
    <w:rsid w:val="006506E4"/>
    <w:rsid w:val="00663A70"/>
    <w:rsid w:val="006641C0"/>
    <w:rsid w:val="00672886"/>
    <w:rsid w:val="00674C52"/>
    <w:rsid w:val="00675FB3"/>
    <w:rsid w:val="00676A15"/>
    <w:rsid w:val="006803A4"/>
    <w:rsid w:val="00680848"/>
    <w:rsid w:val="00683AB3"/>
    <w:rsid w:val="00683C39"/>
    <w:rsid w:val="0068627E"/>
    <w:rsid w:val="00686A65"/>
    <w:rsid w:val="006900C5"/>
    <w:rsid w:val="00694728"/>
    <w:rsid w:val="006A310D"/>
    <w:rsid w:val="006A365F"/>
    <w:rsid w:val="006A3A41"/>
    <w:rsid w:val="006A4C9B"/>
    <w:rsid w:val="006A6287"/>
    <w:rsid w:val="006B50E3"/>
    <w:rsid w:val="006B6F75"/>
    <w:rsid w:val="006C21DB"/>
    <w:rsid w:val="006C7CB9"/>
    <w:rsid w:val="006D2C3A"/>
    <w:rsid w:val="006D5EC6"/>
    <w:rsid w:val="006D6582"/>
    <w:rsid w:val="006E053F"/>
    <w:rsid w:val="006E5D4F"/>
    <w:rsid w:val="006F1433"/>
    <w:rsid w:val="006F1BFA"/>
    <w:rsid w:val="006F22D0"/>
    <w:rsid w:val="006F6BA4"/>
    <w:rsid w:val="00717FA1"/>
    <w:rsid w:val="00720DC4"/>
    <w:rsid w:val="00722309"/>
    <w:rsid w:val="00722BFA"/>
    <w:rsid w:val="007240FF"/>
    <w:rsid w:val="00733442"/>
    <w:rsid w:val="00734DBA"/>
    <w:rsid w:val="007401B2"/>
    <w:rsid w:val="00740778"/>
    <w:rsid w:val="0074299B"/>
    <w:rsid w:val="00745FC4"/>
    <w:rsid w:val="00746C1F"/>
    <w:rsid w:val="0075230D"/>
    <w:rsid w:val="007548B8"/>
    <w:rsid w:val="007566DF"/>
    <w:rsid w:val="0075760C"/>
    <w:rsid w:val="007613C0"/>
    <w:rsid w:val="00766A77"/>
    <w:rsid w:val="00771606"/>
    <w:rsid w:val="00772E3C"/>
    <w:rsid w:val="00775E1E"/>
    <w:rsid w:val="007868DD"/>
    <w:rsid w:val="007875FD"/>
    <w:rsid w:val="00787B87"/>
    <w:rsid w:val="007A0BBA"/>
    <w:rsid w:val="007A3AEE"/>
    <w:rsid w:val="007A4A2E"/>
    <w:rsid w:val="007A5744"/>
    <w:rsid w:val="007C5161"/>
    <w:rsid w:val="007C773F"/>
    <w:rsid w:val="007D00D3"/>
    <w:rsid w:val="007D0698"/>
    <w:rsid w:val="007D132C"/>
    <w:rsid w:val="007D193C"/>
    <w:rsid w:val="007D69E1"/>
    <w:rsid w:val="007E08CF"/>
    <w:rsid w:val="007E18BE"/>
    <w:rsid w:val="007E1D83"/>
    <w:rsid w:val="007F2921"/>
    <w:rsid w:val="007F2B0E"/>
    <w:rsid w:val="0080312A"/>
    <w:rsid w:val="00803AE2"/>
    <w:rsid w:val="008042E7"/>
    <w:rsid w:val="00804541"/>
    <w:rsid w:val="00810005"/>
    <w:rsid w:val="00811A8B"/>
    <w:rsid w:val="00815506"/>
    <w:rsid w:val="00816C06"/>
    <w:rsid w:val="0082670F"/>
    <w:rsid w:val="008328F6"/>
    <w:rsid w:val="008337C3"/>
    <w:rsid w:val="008364C8"/>
    <w:rsid w:val="00836775"/>
    <w:rsid w:val="00836EE6"/>
    <w:rsid w:val="00837CE4"/>
    <w:rsid w:val="00840253"/>
    <w:rsid w:val="008509DE"/>
    <w:rsid w:val="00853C67"/>
    <w:rsid w:val="00857E3E"/>
    <w:rsid w:val="00866AA3"/>
    <w:rsid w:val="0087063B"/>
    <w:rsid w:val="00871A72"/>
    <w:rsid w:val="00877873"/>
    <w:rsid w:val="00890BB0"/>
    <w:rsid w:val="00893CE0"/>
    <w:rsid w:val="00895546"/>
    <w:rsid w:val="00896E68"/>
    <w:rsid w:val="008A07A2"/>
    <w:rsid w:val="008A6036"/>
    <w:rsid w:val="008A7C6B"/>
    <w:rsid w:val="008B0097"/>
    <w:rsid w:val="008C2394"/>
    <w:rsid w:val="008C6016"/>
    <w:rsid w:val="008C69B3"/>
    <w:rsid w:val="008D113C"/>
    <w:rsid w:val="008D5E35"/>
    <w:rsid w:val="008E0C74"/>
    <w:rsid w:val="008E1CE9"/>
    <w:rsid w:val="008E380F"/>
    <w:rsid w:val="008E41DC"/>
    <w:rsid w:val="008E51DD"/>
    <w:rsid w:val="008E5563"/>
    <w:rsid w:val="008E5A30"/>
    <w:rsid w:val="008F33C0"/>
    <w:rsid w:val="008F3E78"/>
    <w:rsid w:val="008F45FD"/>
    <w:rsid w:val="00901D76"/>
    <w:rsid w:val="00901EEF"/>
    <w:rsid w:val="00906F0B"/>
    <w:rsid w:val="009072A8"/>
    <w:rsid w:val="0090798E"/>
    <w:rsid w:val="009107A6"/>
    <w:rsid w:val="009136DF"/>
    <w:rsid w:val="00917411"/>
    <w:rsid w:val="00921D93"/>
    <w:rsid w:val="00924125"/>
    <w:rsid w:val="00924E7E"/>
    <w:rsid w:val="009262DD"/>
    <w:rsid w:val="00933621"/>
    <w:rsid w:val="00936073"/>
    <w:rsid w:val="0093722A"/>
    <w:rsid w:val="009401AF"/>
    <w:rsid w:val="00940ED5"/>
    <w:rsid w:val="00945241"/>
    <w:rsid w:val="009459C7"/>
    <w:rsid w:val="00945A80"/>
    <w:rsid w:val="00946BB4"/>
    <w:rsid w:val="00957678"/>
    <w:rsid w:val="009601B2"/>
    <w:rsid w:val="00973FD1"/>
    <w:rsid w:val="0097447D"/>
    <w:rsid w:val="00985D26"/>
    <w:rsid w:val="00992F01"/>
    <w:rsid w:val="00994251"/>
    <w:rsid w:val="009947B3"/>
    <w:rsid w:val="00997AC9"/>
    <w:rsid w:val="009A1A93"/>
    <w:rsid w:val="009A4484"/>
    <w:rsid w:val="009A63CB"/>
    <w:rsid w:val="009B4BDC"/>
    <w:rsid w:val="009B7700"/>
    <w:rsid w:val="009C238E"/>
    <w:rsid w:val="009C3493"/>
    <w:rsid w:val="009C40D4"/>
    <w:rsid w:val="009C4B65"/>
    <w:rsid w:val="009C4BD3"/>
    <w:rsid w:val="009C5353"/>
    <w:rsid w:val="009D79C8"/>
    <w:rsid w:val="009E649B"/>
    <w:rsid w:val="00A00563"/>
    <w:rsid w:val="00A03224"/>
    <w:rsid w:val="00A06CCE"/>
    <w:rsid w:val="00A125F2"/>
    <w:rsid w:val="00A13B08"/>
    <w:rsid w:val="00A21F31"/>
    <w:rsid w:val="00A2322C"/>
    <w:rsid w:val="00A23AD2"/>
    <w:rsid w:val="00A23F50"/>
    <w:rsid w:val="00A248D0"/>
    <w:rsid w:val="00A37D51"/>
    <w:rsid w:val="00A422CE"/>
    <w:rsid w:val="00A55037"/>
    <w:rsid w:val="00A57670"/>
    <w:rsid w:val="00A65037"/>
    <w:rsid w:val="00A76323"/>
    <w:rsid w:val="00A76964"/>
    <w:rsid w:val="00A8285F"/>
    <w:rsid w:val="00A83749"/>
    <w:rsid w:val="00A85A6F"/>
    <w:rsid w:val="00A870A6"/>
    <w:rsid w:val="00A87831"/>
    <w:rsid w:val="00A909E0"/>
    <w:rsid w:val="00A909F7"/>
    <w:rsid w:val="00A90A4E"/>
    <w:rsid w:val="00AA04D6"/>
    <w:rsid w:val="00AA1F89"/>
    <w:rsid w:val="00AA5ABE"/>
    <w:rsid w:val="00AB4B80"/>
    <w:rsid w:val="00AB4F0E"/>
    <w:rsid w:val="00AC0E87"/>
    <w:rsid w:val="00AC108E"/>
    <w:rsid w:val="00AC26D0"/>
    <w:rsid w:val="00AD0624"/>
    <w:rsid w:val="00AD2E5A"/>
    <w:rsid w:val="00AD6C01"/>
    <w:rsid w:val="00AE1813"/>
    <w:rsid w:val="00AE40D8"/>
    <w:rsid w:val="00AF171C"/>
    <w:rsid w:val="00B01DE4"/>
    <w:rsid w:val="00B0760F"/>
    <w:rsid w:val="00B17BE9"/>
    <w:rsid w:val="00B2130C"/>
    <w:rsid w:val="00B2275F"/>
    <w:rsid w:val="00B301BD"/>
    <w:rsid w:val="00B302D7"/>
    <w:rsid w:val="00B31A95"/>
    <w:rsid w:val="00B461C8"/>
    <w:rsid w:val="00B57AD5"/>
    <w:rsid w:val="00B610E4"/>
    <w:rsid w:val="00B6185F"/>
    <w:rsid w:val="00B71341"/>
    <w:rsid w:val="00B806F9"/>
    <w:rsid w:val="00B8159C"/>
    <w:rsid w:val="00B87E2D"/>
    <w:rsid w:val="00BA443F"/>
    <w:rsid w:val="00BA560B"/>
    <w:rsid w:val="00BB39B5"/>
    <w:rsid w:val="00BC5C56"/>
    <w:rsid w:val="00BC7267"/>
    <w:rsid w:val="00BD61E1"/>
    <w:rsid w:val="00BE2318"/>
    <w:rsid w:val="00BE2627"/>
    <w:rsid w:val="00BE2A9D"/>
    <w:rsid w:val="00BE3299"/>
    <w:rsid w:val="00BE3CF8"/>
    <w:rsid w:val="00BE54B4"/>
    <w:rsid w:val="00BF0BCF"/>
    <w:rsid w:val="00BF2FB0"/>
    <w:rsid w:val="00BF5CFD"/>
    <w:rsid w:val="00C00EE5"/>
    <w:rsid w:val="00C040FA"/>
    <w:rsid w:val="00C05F64"/>
    <w:rsid w:val="00C11B03"/>
    <w:rsid w:val="00C12526"/>
    <w:rsid w:val="00C17166"/>
    <w:rsid w:val="00C17FB7"/>
    <w:rsid w:val="00C22EAB"/>
    <w:rsid w:val="00C253A3"/>
    <w:rsid w:val="00C2683C"/>
    <w:rsid w:val="00C269C8"/>
    <w:rsid w:val="00C3461F"/>
    <w:rsid w:val="00C41D04"/>
    <w:rsid w:val="00C53E39"/>
    <w:rsid w:val="00C72015"/>
    <w:rsid w:val="00C729CB"/>
    <w:rsid w:val="00C736E9"/>
    <w:rsid w:val="00C741E6"/>
    <w:rsid w:val="00C76B1B"/>
    <w:rsid w:val="00C76F66"/>
    <w:rsid w:val="00C777DE"/>
    <w:rsid w:val="00C81D24"/>
    <w:rsid w:val="00C84ABB"/>
    <w:rsid w:val="00C86F12"/>
    <w:rsid w:val="00C944E0"/>
    <w:rsid w:val="00C95392"/>
    <w:rsid w:val="00CA4A3C"/>
    <w:rsid w:val="00CA5D30"/>
    <w:rsid w:val="00CB3B38"/>
    <w:rsid w:val="00CB4A82"/>
    <w:rsid w:val="00CB6A62"/>
    <w:rsid w:val="00CC265C"/>
    <w:rsid w:val="00CC2C4F"/>
    <w:rsid w:val="00CC5051"/>
    <w:rsid w:val="00CC55BC"/>
    <w:rsid w:val="00CC69DC"/>
    <w:rsid w:val="00CD45A8"/>
    <w:rsid w:val="00CD5526"/>
    <w:rsid w:val="00CD66F9"/>
    <w:rsid w:val="00CE11DD"/>
    <w:rsid w:val="00CF037F"/>
    <w:rsid w:val="00CF09EA"/>
    <w:rsid w:val="00CF7B26"/>
    <w:rsid w:val="00D013BE"/>
    <w:rsid w:val="00D01717"/>
    <w:rsid w:val="00D0213A"/>
    <w:rsid w:val="00D12E75"/>
    <w:rsid w:val="00D15C40"/>
    <w:rsid w:val="00D15E77"/>
    <w:rsid w:val="00D209A2"/>
    <w:rsid w:val="00D21FA4"/>
    <w:rsid w:val="00D229B9"/>
    <w:rsid w:val="00D30ED6"/>
    <w:rsid w:val="00D35D04"/>
    <w:rsid w:val="00D35D0C"/>
    <w:rsid w:val="00D36C30"/>
    <w:rsid w:val="00D37988"/>
    <w:rsid w:val="00D41241"/>
    <w:rsid w:val="00D43470"/>
    <w:rsid w:val="00D465ED"/>
    <w:rsid w:val="00D47862"/>
    <w:rsid w:val="00D52478"/>
    <w:rsid w:val="00D52C63"/>
    <w:rsid w:val="00D54F3B"/>
    <w:rsid w:val="00D560B2"/>
    <w:rsid w:val="00D56150"/>
    <w:rsid w:val="00D56D47"/>
    <w:rsid w:val="00D56E2A"/>
    <w:rsid w:val="00D57166"/>
    <w:rsid w:val="00D60FFB"/>
    <w:rsid w:val="00D62A8F"/>
    <w:rsid w:val="00D658DF"/>
    <w:rsid w:val="00D71C3C"/>
    <w:rsid w:val="00D75F3F"/>
    <w:rsid w:val="00D802A5"/>
    <w:rsid w:val="00D80D9B"/>
    <w:rsid w:val="00D8270B"/>
    <w:rsid w:val="00D83A68"/>
    <w:rsid w:val="00D85CCE"/>
    <w:rsid w:val="00D91689"/>
    <w:rsid w:val="00D9462E"/>
    <w:rsid w:val="00DB358C"/>
    <w:rsid w:val="00DB46A5"/>
    <w:rsid w:val="00DB7575"/>
    <w:rsid w:val="00DC015A"/>
    <w:rsid w:val="00DC1512"/>
    <w:rsid w:val="00DC4F91"/>
    <w:rsid w:val="00DD67A4"/>
    <w:rsid w:val="00DE2116"/>
    <w:rsid w:val="00DE52E4"/>
    <w:rsid w:val="00DE62C8"/>
    <w:rsid w:val="00DE6E8C"/>
    <w:rsid w:val="00DF14FE"/>
    <w:rsid w:val="00DF4819"/>
    <w:rsid w:val="00DF54CD"/>
    <w:rsid w:val="00DF6923"/>
    <w:rsid w:val="00DF69A8"/>
    <w:rsid w:val="00DF7175"/>
    <w:rsid w:val="00E0143A"/>
    <w:rsid w:val="00E02E3C"/>
    <w:rsid w:val="00E040F6"/>
    <w:rsid w:val="00E1553F"/>
    <w:rsid w:val="00E15632"/>
    <w:rsid w:val="00E217E6"/>
    <w:rsid w:val="00E21CBF"/>
    <w:rsid w:val="00E23C70"/>
    <w:rsid w:val="00E23E71"/>
    <w:rsid w:val="00E262EF"/>
    <w:rsid w:val="00E268E3"/>
    <w:rsid w:val="00E32D28"/>
    <w:rsid w:val="00E33527"/>
    <w:rsid w:val="00E33673"/>
    <w:rsid w:val="00E36C16"/>
    <w:rsid w:val="00E37B52"/>
    <w:rsid w:val="00E43329"/>
    <w:rsid w:val="00E4358A"/>
    <w:rsid w:val="00E442A6"/>
    <w:rsid w:val="00E50E10"/>
    <w:rsid w:val="00E529C6"/>
    <w:rsid w:val="00E52C58"/>
    <w:rsid w:val="00E56B0A"/>
    <w:rsid w:val="00E617EC"/>
    <w:rsid w:val="00E66186"/>
    <w:rsid w:val="00E721EC"/>
    <w:rsid w:val="00E723EB"/>
    <w:rsid w:val="00E74B0B"/>
    <w:rsid w:val="00E74DCD"/>
    <w:rsid w:val="00E7536D"/>
    <w:rsid w:val="00E75AFE"/>
    <w:rsid w:val="00E77B0D"/>
    <w:rsid w:val="00E840A2"/>
    <w:rsid w:val="00E85EDA"/>
    <w:rsid w:val="00E866F5"/>
    <w:rsid w:val="00E978E1"/>
    <w:rsid w:val="00EA079B"/>
    <w:rsid w:val="00EA76AE"/>
    <w:rsid w:val="00EB1BE7"/>
    <w:rsid w:val="00EB6C0C"/>
    <w:rsid w:val="00EC53C1"/>
    <w:rsid w:val="00EC6C43"/>
    <w:rsid w:val="00EE2197"/>
    <w:rsid w:val="00EE29C7"/>
    <w:rsid w:val="00EE38FA"/>
    <w:rsid w:val="00EF3072"/>
    <w:rsid w:val="00EF6170"/>
    <w:rsid w:val="00F002A1"/>
    <w:rsid w:val="00F00CA9"/>
    <w:rsid w:val="00F01B4D"/>
    <w:rsid w:val="00F0368A"/>
    <w:rsid w:val="00F1010E"/>
    <w:rsid w:val="00F101A6"/>
    <w:rsid w:val="00F13175"/>
    <w:rsid w:val="00F13363"/>
    <w:rsid w:val="00F16339"/>
    <w:rsid w:val="00F166AF"/>
    <w:rsid w:val="00F17753"/>
    <w:rsid w:val="00F2330C"/>
    <w:rsid w:val="00F302FE"/>
    <w:rsid w:val="00F34768"/>
    <w:rsid w:val="00F36F94"/>
    <w:rsid w:val="00F41934"/>
    <w:rsid w:val="00F438AC"/>
    <w:rsid w:val="00F47F64"/>
    <w:rsid w:val="00F543A8"/>
    <w:rsid w:val="00F5664B"/>
    <w:rsid w:val="00F613E6"/>
    <w:rsid w:val="00F70017"/>
    <w:rsid w:val="00F702C9"/>
    <w:rsid w:val="00F70BC3"/>
    <w:rsid w:val="00F73917"/>
    <w:rsid w:val="00F76014"/>
    <w:rsid w:val="00F768F7"/>
    <w:rsid w:val="00F8049E"/>
    <w:rsid w:val="00F8316C"/>
    <w:rsid w:val="00F8433B"/>
    <w:rsid w:val="00F852DB"/>
    <w:rsid w:val="00F87D46"/>
    <w:rsid w:val="00F900CD"/>
    <w:rsid w:val="00FA024E"/>
    <w:rsid w:val="00FB4AF4"/>
    <w:rsid w:val="00FB5BA3"/>
    <w:rsid w:val="00FC4334"/>
    <w:rsid w:val="00FC44A8"/>
    <w:rsid w:val="00FC4CD6"/>
    <w:rsid w:val="00FC7460"/>
    <w:rsid w:val="00FD2D1A"/>
    <w:rsid w:val="00FD3A65"/>
    <w:rsid w:val="00FD4D1C"/>
    <w:rsid w:val="00FE37A1"/>
    <w:rsid w:val="00FE3C3A"/>
    <w:rsid w:val="00FE7D7D"/>
    <w:rsid w:val="00FF3E66"/>
    <w:rsid w:val="00FF5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978AADF"/>
  <w15:chartTrackingRefBased/>
  <w15:docId w15:val="{030E0386-8E36-4ED1-A05B-98ACFF42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4A085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83A68"/>
    <w:pPr>
      <w:shd w:val="clear" w:color="auto" w:fill="000080"/>
    </w:pPr>
    <w:rPr>
      <w:rFonts w:ascii="Tahoma" w:hAnsi="Tahoma" w:cs="Tahoma"/>
      <w:sz w:val="20"/>
    </w:rPr>
  </w:style>
  <w:style w:type="paragraph" w:styleId="Header">
    <w:name w:val="header"/>
    <w:basedOn w:val="Normal"/>
    <w:rsid w:val="00483D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3DFA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8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 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Debbie Stitt</dc:creator>
  <cp:keywords/>
  <dc:description/>
  <cp:lastModifiedBy>Kelsey Mersing</cp:lastModifiedBy>
  <cp:revision>2</cp:revision>
  <cp:lastPrinted>2018-10-05T16:14:00Z</cp:lastPrinted>
  <dcterms:created xsi:type="dcterms:W3CDTF">2022-03-07T14:05:00Z</dcterms:created>
  <dcterms:modified xsi:type="dcterms:W3CDTF">2022-03-07T14:05:00Z</dcterms:modified>
</cp:coreProperties>
</file>